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646DB" w14:textId="77777777" w:rsidR="00706ED1" w:rsidRDefault="00706ED1">
      <w:r>
        <w:separator/>
      </w:r>
    </w:p>
  </w:endnote>
  <w:endnote w:type="continuationSeparator" w:id="0">
    <w:p w14:paraId="03E587E6" w14:textId="77777777" w:rsidR="00706ED1" w:rsidRDefault="0070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6D956" w14:textId="77777777" w:rsidR="00706ED1" w:rsidRDefault="00706ED1">
      <w:r>
        <w:separator/>
      </w:r>
    </w:p>
  </w:footnote>
  <w:footnote w:type="continuationSeparator" w:id="0">
    <w:p w14:paraId="173F247B" w14:textId="77777777" w:rsidR="00706ED1" w:rsidRDefault="0070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2FD10E985C57447879EC93DD0931967" ma:contentTypeVersion="3" ma:contentTypeDescription="Create a new document." ma:contentTypeScope="" ma:versionID="a05c00dcae042ccb7b5d3d100fccae1c">
  <xsd:schema xmlns:xsd="http://www.w3.org/2001/XMLSchema" xmlns:xs="http://www.w3.org/2001/XMLSchema" xmlns:p="http://schemas.microsoft.com/office/2006/metadata/properties" xmlns:ns2="8e49bac0-609b-4bfd-afbd-379432024d0b" targetNamespace="http://schemas.microsoft.com/office/2006/metadata/properties" ma:root="true" ma:fieldsID="b69d687fb91435f684ba2747da691f15" ns2:_="">
    <xsd:import namespace="8e49bac0-609b-4bfd-afbd-379432024d0b"/>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9bac0-609b-4bfd-afbd-379432024d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2.xml><?xml version="1.0" encoding="utf-8"?>
<ds:datastoreItem xmlns:ds="http://schemas.openxmlformats.org/officeDocument/2006/customXml" ds:itemID="{B1686C12-C84F-460C-8604-4EED3670D539}"/>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4.xml><?xml version="1.0" encoding="utf-8"?>
<ds:datastoreItem xmlns:ds="http://schemas.openxmlformats.org/officeDocument/2006/customXml" ds:itemID="{2A76CE26-06FF-4835-817C-1A5CD3E7E1B8}">
  <ds:schemaRefs>
    <ds:schemaRef ds:uri="b47fa91d-0d28-4944-8de1-410bfdd105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30f68bc-a4f8-487e-87cb-e7190649c67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6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Sharma, Priyanka (NIH/OD) [C]</cp:lastModifiedBy>
  <cp:revision>2</cp:revision>
  <cp:lastPrinted>2011-03-11T19:43:00Z</cp:lastPrinted>
  <dcterms:created xsi:type="dcterms:W3CDTF">2023-01-23T18:16:00Z</dcterms:created>
  <dcterms:modified xsi:type="dcterms:W3CDTF">2023-01-2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D10E985C57447879EC93DD0931967</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